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T 385: Statisical Programming Methods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03Z</dcterms:created>
  <dcterms:modified xsi:type="dcterms:W3CDTF">2019-01-25T21:25:03Z</dcterms:modified>
</cp:coreProperties>
</file>